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BF74DC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B2EB1">
        <w:rPr>
          <w:b/>
          <w:sz w:val="20"/>
          <w:szCs w:val="20"/>
        </w:rPr>
        <w:t>Leechburg Area</w:t>
      </w:r>
      <w:r w:rsidR="005E7070">
        <w:rPr>
          <w:b/>
          <w:sz w:val="20"/>
          <w:szCs w:val="20"/>
        </w:rPr>
        <w:t xml:space="preserve">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ACF1EA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5E7070">
        <w:rPr>
          <w:b/>
          <w:sz w:val="20"/>
          <w:szCs w:val="20"/>
        </w:rPr>
        <w:t xml:space="preserve"> 1</w:t>
      </w:r>
      <w:r w:rsidR="008B2EB1">
        <w:rPr>
          <w:b/>
          <w:sz w:val="20"/>
          <w:szCs w:val="20"/>
        </w:rPr>
        <w:t>28-03-450-3</w:t>
      </w:r>
      <w:r w:rsidR="00071301">
        <w:rPr>
          <w:b/>
          <w:sz w:val="20"/>
          <w:szCs w:val="20"/>
        </w:rPr>
        <w:t xml:space="preserve"> 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73C658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E7070">
        <w:rPr>
          <w:b/>
          <w:sz w:val="20"/>
          <w:szCs w:val="20"/>
        </w:rPr>
        <w:t>3/</w:t>
      </w:r>
      <w:r w:rsidR="008B2EB1">
        <w:rPr>
          <w:b/>
          <w:sz w:val="20"/>
          <w:szCs w:val="20"/>
        </w:rPr>
        <w:t>20</w:t>
      </w:r>
      <w:r w:rsidR="005E7070">
        <w:rPr>
          <w:b/>
          <w:sz w:val="20"/>
          <w:szCs w:val="20"/>
        </w:rPr>
        <w:t>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C136C0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E7070">
        <w:rPr>
          <w:b/>
          <w:sz w:val="20"/>
          <w:szCs w:val="20"/>
        </w:rPr>
        <w:t>3/</w:t>
      </w:r>
      <w:r w:rsidR="008B2EB1">
        <w:rPr>
          <w:b/>
          <w:sz w:val="20"/>
          <w:szCs w:val="20"/>
        </w:rPr>
        <w:t>21</w:t>
      </w:r>
      <w:r w:rsidR="005E7070">
        <w:rPr>
          <w:b/>
          <w:sz w:val="20"/>
          <w:szCs w:val="20"/>
        </w:rPr>
        <w:t>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1551575" w:rsidR="00223718" w:rsidRPr="00357703" w:rsidRDefault="005E707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7D399C" w:rsidR="00223718" w:rsidRPr="00357703" w:rsidRDefault="005E707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44F4552C" w:rsidR="00223718" w:rsidRPr="00357703" w:rsidRDefault="008B2EB1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9FD3484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E707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E7070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="005E707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30B40B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154D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154D7">
        <w:rPr>
          <w:sz w:val="16"/>
          <w:szCs w:val="16"/>
        </w:rPr>
        <w:instrText xml:space="preserve"> FORMCHECKBOX </w:instrText>
      </w:r>
      <w:r w:rsidR="00324943">
        <w:rPr>
          <w:sz w:val="16"/>
          <w:szCs w:val="16"/>
        </w:rPr>
      </w:r>
      <w:r w:rsidR="00324943">
        <w:rPr>
          <w:sz w:val="16"/>
          <w:szCs w:val="16"/>
        </w:rPr>
        <w:fldChar w:fldCharType="separate"/>
      </w:r>
      <w:r w:rsidR="006154D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24943">
              <w:rPr>
                <w:rFonts w:ascii="Calibri" w:hAnsi="Calibri" w:cs="Calibri"/>
              </w:rPr>
            </w:r>
            <w:r w:rsidR="0032494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EC6D7CC" w:rsidR="0079370C" w:rsidRPr="00E36FC5" w:rsidRDefault="006154D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95DF17C" w:rsidR="006B7A09" w:rsidRPr="009319BD" w:rsidRDefault="006154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50BBF1D" w:rsidR="006B7A09" w:rsidRPr="009319BD" w:rsidRDefault="006154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4C10BF8" w:rsidR="006B7A09" w:rsidRPr="009319BD" w:rsidRDefault="006154D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BA277B" w:rsidR="006B7A09" w:rsidRPr="009319BD" w:rsidRDefault="006154D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560B9A7" w:rsidR="006B7A09" w:rsidRPr="009319BD" w:rsidRDefault="006154D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39EB77C7" w:rsidR="006B7A09" w:rsidRPr="009319BD" w:rsidRDefault="006154D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7E884C8" w:rsidR="006B7A09" w:rsidRPr="009319BD" w:rsidRDefault="006154D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3A211ED" w:rsidR="006B7A09" w:rsidRPr="009319BD" w:rsidRDefault="006154D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93F638E" w:rsidR="006B7A09" w:rsidRPr="009319BD" w:rsidRDefault="006154D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8BDD959" w:rsidR="00D03ED5" w:rsidRPr="009319BD" w:rsidRDefault="006154D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700340" w:rsidR="00D03ED5" w:rsidRPr="009319BD" w:rsidRDefault="006154D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F41C80F" w:rsidR="00D24103" w:rsidRPr="009319BD" w:rsidRDefault="006154D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24943">
              <w:rPr>
                <w:sz w:val="20"/>
                <w:szCs w:val="20"/>
              </w:rPr>
            </w:r>
            <w:r w:rsidR="0032494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DD0F904" w:rsidR="00382454" w:rsidRDefault="008B2EB1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very friendly and helpful during the Administrative Review process.</w:t>
            </w:r>
          </w:p>
          <w:p w14:paraId="6877FE98" w14:textId="34EDECF0" w:rsidR="008B2EB1" w:rsidRDefault="008B2EB1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organized and well prepared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86CB6" w14:textId="77777777" w:rsidR="00E06FAB" w:rsidRDefault="00E06FAB" w:rsidP="00A16BFB">
      <w:r>
        <w:separator/>
      </w:r>
    </w:p>
  </w:endnote>
  <w:endnote w:type="continuationSeparator" w:id="0">
    <w:p w14:paraId="07032BF8" w14:textId="77777777" w:rsidR="00E06FAB" w:rsidRDefault="00E06FAB" w:rsidP="00A16BFB">
      <w:r>
        <w:continuationSeparator/>
      </w:r>
    </w:p>
  </w:endnote>
  <w:endnote w:type="continuationNotice" w:id="1">
    <w:p w14:paraId="4E7253EB" w14:textId="77777777" w:rsidR="00E06FAB" w:rsidRDefault="00E06F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DFD05" w14:textId="77777777" w:rsidR="00E06FAB" w:rsidRDefault="00E06FAB" w:rsidP="00A16BFB">
      <w:r>
        <w:separator/>
      </w:r>
    </w:p>
  </w:footnote>
  <w:footnote w:type="continuationSeparator" w:id="0">
    <w:p w14:paraId="260A9503" w14:textId="77777777" w:rsidR="00E06FAB" w:rsidRDefault="00E06FAB" w:rsidP="00A16BFB">
      <w:r>
        <w:continuationSeparator/>
      </w:r>
    </w:p>
  </w:footnote>
  <w:footnote w:type="continuationNotice" w:id="1">
    <w:p w14:paraId="3DD180D8" w14:textId="77777777" w:rsidR="00E06FAB" w:rsidRDefault="00E06F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F7C827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B2EB1">
      <w:rPr>
        <w:sz w:val="16"/>
        <w:szCs w:val="16"/>
      </w:rPr>
      <w:t>Leechburg Area</w:t>
    </w:r>
    <w:r w:rsidR="005E7070">
      <w:rPr>
        <w:sz w:val="16"/>
        <w:szCs w:val="16"/>
      </w:rPr>
      <w:t xml:space="preserve"> School District</w:t>
    </w:r>
  </w:p>
  <w:p w14:paraId="360D5ABF" w14:textId="36C14F3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E7070">
      <w:rPr>
        <w:sz w:val="16"/>
        <w:szCs w:val="16"/>
      </w:rPr>
      <w:t>1</w:t>
    </w:r>
    <w:r w:rsidR="008B2EB1">
      <w:rPr>
        <w:sz w:val="16"/>
        <w:szCs w:val="16"/>
      </w:rPr>
      <w:t>28-03-4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Fc5f/67qJSUUi14bzmf6uUO2DP6cdwRjFwL+Q0txu/FzjRvKXWNmw7BrftAVYLcW/5XHN1LQS1+gt6yomjCVA==" w:salt="TrNmKzJCBuHd03f0AHOlI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4943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20564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5E7070"/>
    <w:rsid w:val="0061164A"/>
    <w:rsid w:val="00614FCD"/>
    <w:rsid w:val="006154D7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B2EB1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111A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06FAB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61bb7fe8-5a18-403c-91be-7de2232a3b99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DC4CF5D-003D-49CE-BEB6-D4659A35B826}"/>
</file>

<file path=customXml/itemProps5.xml><?xml version="1.0" encoding="utf-8"?>
<ds:datastoreItem xmlns:ds="http://schemas.openxmlformats.org/officeDocument/2006/customXml" ds:itemID="{67ACE899-E603-430B-B113-99CC4D97B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726</Words>
  <Characters>414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4-26T13:57:00Z</cp:lastPrinted>
  <dcterms:created xsi:type="dcterms:W3CDTF">2018-12-11T20:16:00Z</dcterms:created>
  <dcterms:modified xsi:type="dcterms:W3CDTF">2019-04-26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